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Midwife position at [Hospital/Clinic Name] in the United States Miami. As a dedicated and experienced midwife with a passion for empowering women through safe, compassionate care, I am eager to contribute my skills and expertise to your organization’s mission of fostering healthy pregnancies, births, and postpartum journeys. The opportunity to work in Miami—a vibrant city known for its cultural diversity and dynamic healthcare landscape—resonates deeply with my professional values and career goals.</w:t>
      </w:r>
    </w:p>
    <w:p>
      <w:pPr>
        <w:pStyle w:val="BodyText"/>
      </w:pPr>
      <w:r>
        <w:t xml:space="preserve">Throughout my career as a midwife, I have remained committed to providing holistic, patient-centered care that honors the unique needs of each individual. My education and training in midwifery, including [mention your certification or degree, e.g., "a Bachelor of Science in Nursing and a Certified Nurse-Midwife (CNM) credential from [Institution]"], have equipped me with the clinical expertise to support women through every stage of their reproductive health journey. In the United States Miami, where access to quality maternal care is critical, I am confident that my background aligns with the standards and expectations of your institution.</w:t>
      </w:r>
    </w:p>
    <w:p>
      <w:pPr>
        <w:pStyle w:val="BodyText"/>
      </w:pPr>
      <w:r>
        <w:t xml:space="preserve">One of my core strengths as a midwife is my ability to build trust and rapport with patients. I believe that every woman deserves a supportive partner during childbirth, and I strive to create an environment where individuals feel heard, respected, and empowered. In Miami’s diverse communities, this approach is especially vital. The city’s rich cultural tapestry—spanning Spanish-speaking families, Caribbean heritage groups, and a growing population of international residents—requires midwives who are culturally competent and adaptable. My experience working with multilingual patients in [mention previous location or setting] has prepared me to communicate effectively across different backgrounds while ensuring equitable care for all.</w:t>
      </w:r>
    </w:p>
    <w:p>
      <w:pPr>
        <w:pStyle w:val="BodyText"/>
      </w:pPr>
      <w:r>
        <w:t xml:space="preserve">As a midwife in the United States Miami, I am particularly drawn to your organization’s focus on [mention specific values or programs, e.g., "community outreach initiatives" or "integrating technology into prenatal care"]. The evolving healthcare landscape in Miami demands innovative solutions that prioritize both clinical excellence and patient well-being. My ability to stay current with evidence-based practices, such as [examples: "low-intervention birth techniques," "postpartum mental health screenings," or "family-centered care models"], allows me to contribute meaningfully to your team’s goals. I am also passionate about advocating for policies that improve maternal health outcomes, a mission that aligns with the progressive values of Miami’s healthcare providers.</w:t>
      </w:r>
    </w:p>
    <w:p>
      <w:pPr>
        <w:pStyle w:val="BodyText"/>
      </w:pPr>
      <w:r>
        <w:t xml:space="preserve">My professional experience has included roles in [mention previous work environments, e.g., "hospitals," "birthing centers," or "private practices"], where I have assisted in over [number] deliveries and provided comprehensive prenatal and postpartum care. I have also collaborated with obstetricians, nurses, and other healthcare professionals to ensure seamless care transitions for high-risk pregnancies. In Miami’s fast-paced healthcare environment, this collaborative spirit is essential. Whether working in a bustling urban clinic or a community health center, I have consistently prioritized teamwork and communication to deliver the highest standard of care.</w:t>
      </w:r>
    </w:p>
    <w:p>
      <w:pPr>
        <w:pStyle w:val="BodyText"/>
      </w:pPr>
      <w:r>
        <w:t xml:space="preserve">What sets me apart as a midwife is my unwavering dedication to lifelong learning and professional growth. I regularly attend workshops and conferences, such as [mention relevant events or organizations], to stay informed about advancements in midwifery. In the United States Miami, where healthcare innovation is at the forefront, this commitment ensures that I can offer cutting-edge care while maintaining a human-centered approach. Additionally, my proficiency in [mention skills, e.g., "electronic health records," "ultrasound interpretation," or "lactation support"] allows me to contribute efficiently to your practice’s operations.</w:t>
      </w:r>
    </w:p>
    <w:p>
      <w:pPr>
        <w:pStyle w:val="BodyText"/>
      </w:pPr>
      <w:r>
        <w:t xml:space="preserve">I am particularly inspired by Miami’s growing emphasis on maternal health equity. As a midwife, I understand the importance of addressing disparities in access to care, especially for marginalized communities. My work with [mention relevant experience, e.g., "underserved populations" or "health education programs"] has reinforced my belief that every woman deserves dignified, respectful care regardless of her socioeconomic status or background. I am eager to bring this perspective to your organization and support initiatives that promote health justice in Miami.</w:t>
      </w:r>
    </w:p>
    <w:p>
      <w:pPr>
        <w:pStyle w:val="BodyText"/>
      </w:pPr>
      <w:r>
        <w:t xml:space="preserve">Thank you for considering my application. I would welcome the opportunity to discuss how my experience, skills, and passion for midwifery align with the needs of your team. Please feel free to contact me at [your phone number] or [your email address] at your earliest convenience. I am available for an interview at your discretion and look forward to contributing to the exceptional care that [Hospital/Clinic Name] is known for in the United States Miami.</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United States Miami</dc:title>
  <dc:creator/>
  <dc:language>en</dc:language>
  <cp:keywords/>
  <dcterms:created xsi:type="dcterms:W3CDTF">2026-07-24T06:32:57Z</dcterms:created>
  <dcterms:modified xsi:type="dcterms:W3CDTF">2026-07-24T06:32:57Z</dcterms:modified>
</cp:coreProperties>
</file>

<file path=docProps/custom.xml><?xml version="1.0" encoding="utf-8"?>
<Properties xmlns="http://schemas.openxmlformats.org/officeDocument/2006/custom-properties" xmlns:vt="http://schemas.openxmlformats.org/officeDocument/2006/docPropsVTypes"/>
</file>